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ไป ติดตามรายการต่อไปติดตามรายการห้องข่าวรัฐสภาแชนแนล ภาคเช้าค่ะ</w:t>
      </w:r>
    </w:p>
    <w:p>
      <w:pPr>
        <w:pStyle w:val="BodyText"/>
      </w:pPr>
      <w:r>
        <w:t xml:space="preserve">[เสียงดนตรี]</w:t>
      </w:r>
    </w:p>
    <w:p>
      <w:pPr>
        <w:pStyle w:val="BodyText"/>
      </w:pPr>
      <w:r>
        <w:t xml:space="preserve">[เสียงดนตรี]</w:t>
      </w:r>
    </w:p>
    <w:p>
      <w:pPr>
        <w:pStyle w:val="BodyText"/>
      </w:pPr>
      <w:r>
        <w:t xml:space="preserve">(คุณณัฐภัทรพล)สวัสดีครับ</w:t>
      </w:r>
    </w:p>
    <w:p>
      <w:pPr>
        <w:pStyle w:val="BodyText"/>
      </w:pPr>
      <w:r>
        <w:t xml:space="preserve">(คุณวัฒนะ) สวัสดีครับ ติดตามรายการรัฐสภาแชนแนลภาคเช้าครับ คุณผู้ชมติดตามอยู่กับคุณณัฐภัทรพล จุติการพาณิชย์ ผม วัฒนะ คล้ายแก้ว อาจารย์ล่ามภาษามือประจำรายการของเรา อาจารย์คมคิด ศันสนะเกียรติ สำหรับข่าวต่างประเทศ วันนี้อีกสักครู่หนึ่ง ติดตามกับคุณกิตติ เสรีประยูร จะมาอัปเดตสถาการณ์ที่สหรัฐอเมริกา เช้าวันนี้พบกันในวันพฤหัสบดี ที่ 31 ตุลาคม 2567 ซึ่งวันนี้ตรงกับฮาโลวีน แล้วก็ในบ้านเรา ประเทศไทย ตรงกับวันพระนะครับ วันฮาโลวีน คืนนี้แน่นอนว่าจะมีเหล่าบรรดาผีต่าง ๆ ออกมานะครับ เพื่อที่จะมาหลอกหลอน หลายคนก็พร้อมที่จะแต่งตัวต่าง ๆ นะครับ แล้วก็ออกท่องราตรีกันค่ำคืนนี้ ก็เป็นความเชื่อ การรับเอาวัฒนธรรม ประเพณีความเชื่อทางตะวันตก ก็มีการจัดเทศบาลแบบนี้ เมื่อเช้าผมเห็นคุณพ่อคุณแม่หลาบยท่าน แต่งตัวให้เด็ก ๆ นี่นะ แต่งตามเทศกาลฮาโลวีน แต่ว่าความเชื่อนี้คุณผู้ชม ก็ต้องบอกว่าเป็นการส่งเสริมเรื่องการท่องเที่ยวเหมือนกัน มากมาย แต่ว่าเมื่อวานนี้ ผีดุจริง ๆ การแข่งขันฟุตบอลในสปอนเซอร์นี่ ก็เป็นคนไทย ทำให้เมื่อคืนนี้ แมนเชสเตอร์ยูไนเต็ดนี่นะครับ สามารถเอาชนะเลสเตอร์ ซิตี้ไปได้นะครับคุณผู้ชม เฉลิงโค้ดไหมด้วยหรือเปล่าครับ กันก่อนนะครับคุณผู้ชมครับ ต้องบอกว่ารอบหน้า รู้สึกว่าจะไปเจอกับสเปอร์ส ใช่ไหมครับ ที่สมน้ำสมเนื้อ นั่นก็คือผลแข่งขันนะคุณผู้ชม การต้อนรับฮาโลวีน ครับ บ้านเราวันนี้ตรงกับวันพระนะ แน่นอนว่าหลายคนทำบุญตักบาตรกันแต่เช้า แล้วก็เป็นการทำบุญยิ้มกันแต่เช้าด้วย เพราะว่าน้ำมันก็ลงนะครับ เบนซิน แก๊สโซฮอลลงไป 40 สตางค์ หลายคนก็พอยิ้มได้นะ พุ่งนะ พุ่งอีกนะ ก็ต้องบอกว่าราคาทองคำ คนที่ถืออยู่ในขณะนี้ ก็บอกว่ายิ้มออก ก็ถือว่าเป็นราคาที่ขึ้นสูงจริง ๆ ณ เวลานี้ครับ ต่าง ๆ ในรัฐสภาเช้านี้ หากเปิดช่อง 10 มา เอ๊ะ วันนี้มีประชุมสภาไหม วันนี้ไม่มีการการประชุมผู้แทนราษฎรนะครับ เนื่องจากว่าเมื่อวานนี้ ถ้าติดตามการถ่ายทอดสด อ่านพระราชกฤษฎีกาปิดสมัยประชุมไปแล้วนะครับ ในรัฐสภาจะกลับมานั่งสภาวันที่ 67 เป็นต้นไป และจะยาวไปถึงปีหน้าวันที่ 10 เมษายน 2568 นะครับ</w:t>
      </w:r>
    </w:p>
    <w:p>
      <w:pPr>
        <w:pStyle w:val="BodyText"/>
      </w:pPr>
      <w:r>
        <w:t xml:space="preserve">(คุณณัฐภัทรพล) ใช่นะครับ เป็นการประชุมนะครับ ครั้งที่ 2 ของปี 2567 นั่นเอง คุณผู้ชมก็ติดตามกันนะครับ อีก 40 กว่าวัน ส.ส.ในรัฐสภา แต่ช่วงนี้ สส. ต้องบอกว่าลงพื้นที่ได้เต็ม ๆ เวลาเลยนะ เพราะว่าไม่ต้องเข้ามาที่สภา แต่บางท่านอาจจะต้องเข้ามาประชุมกรรมาธิการต่าง ๆ // ก็จะมีหน้าที่อยู่ ยังมีอยู่ ไม่เงียบเหงานะครัทั้ง สส. และ สว. ยังคงมีบทบาทหน้าที่ แต่ยังคงทำงานให้กับพี่น้องประชาชนด้วยเช่นกันนะครับ เราไปเริ่มกันที่การทำหน้าที่ของประธานสภาผู้แทนราษฎร ท่านอาจารย์วันนอร์ เมื่อวานนี้สื่อมวลชนมีโอกาสพูดคุยคดีดังของประเทศไทย The iCon Group ทราบข่าวมาว่า มีการยื่นหนังสือร้องเรียนมายัง ประธานสภาผู้แทนราษฎรให้ไปติดตามเรื่องของกฎหมายข้อบังคับต่าง ๆ เป็นอย่างไร เมื่อวานนี้ ทางสภาผู้แทนราษฎร ท่านอาจารย์วันนอร์บอกว่ายังไม่ถือมือ แต่ถ้ามาถึงก็พร้อมที่จะตรวจสอบให้ ณ เวลานี้มีการตรวจสอบทางสภาเองนี่นะครับ ได้มีการตรวจสอบอย่างน้อย 2 เรื่อง จำได้ไหมครับ มีการแต่งกาย แล้วก็มาถ่ายรูปในสภา เรื่องนี้กำลังตรวจสอบอย่างเข้มข้นด้วยนะครับ ไปติดตามประเด็นแรก เช้านี้นะครับ นายวันมูหะมัดนอร์ มะทา ผู้แทนราษฎรได้กล่าวถึงกรณีพรรคพลังประชารัฐ เรียกร้องให้ทางสภาผู้แทนราษฎร ประชาชนไทย แล้วก็บอกว่ามีส่วนไปเกี่ยวข้องคดี The iCon Group ด้วยนะครับอกว่า หากมีหนังสือมาที่ตน ก็จะพิจารณาตามข้อกฎหมาย ดำเนินการตามข้อกฎหมาย ข้อบังคับ และหน้าที่ประธานต่อไป แต่หากเป็นการแถลงข่าวทั่วไป เป็นทางการ ตนก็แถลงไปก็คงไม่ดี แต่ถ้าหากเพราะว่าต้องเป็นกลางทางการเมือง แต่ว่ามีหนังสือมายังสภา ก็อยู่ในอำนาจหน้าที่ของประธานสภา ตนก็พร้อมดำเนินการต่อไป ส่วนมีการตั้งคำถามเกิดขึ้นว่า จะกล้าตรวจสอบหรือไม่ ประธานสภาผู้แทนราษฎรบอกว่ากล่าวแบบนี้ครับ บอกว่าเรื่องกล้า หรือไม่กล้า ไม่เกี่ยวกันเป็นเรื่องของหน้าที่ที่ต้องทำ ตนก็พร้อมทำหน้าที่ในสภา ให้คนอื่นมาปฏิรูปต่าง ๆ แต่ว่าการปฏิบัติงานตามของสภานี่ ก็ต้องการมีกฎหมาย ต้องปฏิบัติตามข้อกฎหมาย มีข้อบังคับ ต้องปฏิบัติตามข้อบังคับต่อไป ตนให้ความเคร่งครัดเรื่องนี้อยู่แล้ว กรรมาธิการทั้งหลาย หรือบุคคลทั้งหลายที่เข้ามาในสภา หาประโยชน์ใด ๆ ต้องหาดูด้วยเช่นกันอกจากนี้นะครับ ประธานสภาผู้แทนราษฎร ไม่กล่าวถึงนักการเมือง ส เสือ ตัวย่อนะครับ ที่ปรากฏเป็นคลิปก่อนหน้านี้ว่าตนอยากให้ใช้คำที่ประชาชนเข้าใจง่าย ๆ ต้องขจัดออกไปให้หมด เพราะว่าของประชาชน ซึ่งประธารกรรมาธิการทั้งหลายก็ต้องรับผิดชอบด้วยเช่นกัน เพราะหากว่าคณะกรรมาธิการหรือรองประธานสภา หรือเลขาธิการสภานี่ ไปแต่งตั้งใด ๆ แล้ว ย่อมทำความเสียหายต่อสภาได้ ผู้แทนราษฎรและบุคคลของสภาผู้แทนราษฎร ผู้ที่แต่งตั้งต้องรับผิดชอบ กฎหมายอย่างเดียวอาจจะไปไม่ถึง แต่ประมวลกฎหมายจริยธรรมนี่ครับ ซึ่งทางศาลรัฐธรรมนูญให้มา ปฏิบัติตาม กรณีนี้จึงไม่ใช่เล่น ๆ ถ้าผิดร้ายแรง ทั้งตัวแต่งตั้ง ผู้แต่งตั้งเอง ก็รับผิดชอบด้วยเช่นกัน ไปฟังเสียงนะครับคุณผู้ชม ท่านอาจารย์วันนอร์ให้สัมภาษณ์ผู้สื่อข่าว ไปแถลงที่ห้องของสื่อมวลชน ของสภา เมื่อวานนี้ครับ</w:t>
      </w:r>
    </w:p>
    <w:p>
      <w:pPr>
        <w:pStyle w:val="BodyText"/>
      </w:pPr>
      <w:r>
        <w:t xml:space="preserve">(คุณวันมูหะมัดนอร์) ผมอยากจะทำให้ประชาชนเข้าใจง่าย ๆ ก็คือ ไอ้พวกเหลือบสังคมทั้งหลาย มาอาศัยหากินในนี้ต่อไปเราต้องขจัดให้หมดนะครับ ต้องขจัดให้หมด เพราะเป็นที่… ของพี่น้องประชาชน ประธานกรรมาธิการหลาย ๆ ท่านก็ต้องเข้าใจด้วย ถ้าหากประฉธฉานกกรมาธิการ หรือรองประธานสภา หรือเลขาธิการสภาไปแต่งตั้งบุคคนใด แล้วบุคคลนั้นทำความเสียหาย ประธานกรรมาธิการทุกคณะ รวมทั้งเลขาธิการสภา ผู้ที่แต่งตั้งนั้นต้องรับผิดชอบ</w:t>
      </w:r>
    </w:p>
    <w:p>
      <w:pPr>
        <w:pStyle w:val="BodyText"/>
      </w:pPr>
      <w:r>
        <w:t xml:space="preserve">(คุณวัฒนะ) ส่วนก่อนหน้านี้นะครับ ส่วนของท่านวันนอร์ ประธานสภาได้ให้ทางกรรมาธิการแต่ละท่าน 35 คณะ แต่เมื่อไปตรวจสอบเรื่องนี้และมีผลลัพธ์เป็นอย่างไร ล่าสุดครับ ประธานสภาผู้แทนราษฎรบอกว่ายังไม่ได้รับรายงานกลับมา อยู่ระหว่างการตรวจสอบ พร้อมกับย้ำว่า ตนอยากให้สถาบันแห่งนี้เป็นที่ไม่ทำอะไรที่เสื่อมเสียเป็นการแอบอ้าง จึงขอความร่วมมือจากทุกฝ่ายว่าต้องช่วยกันรับผิดชอบ ถ้าไม่แต่งตั้นก็ไม่ไม่ได้ครับ ส่วนที่สามารถเอาความผิดย้อนหลังได้อย่างไร ประธานสภาผู้แทนราษฎรบอกว่าถ้าคนที่มีแล้วก็มีคนร้องเข้ามาก็ต้องดำเนินการ แต่ว่ากระบวนการปัจจุบัน ได้ใช้กับคนที่อยู่ปัจจุบัน ไม่ย้อนหลัง เพราะไม่ใช่ประมวลกฎหมาย ส่วนการตวรจสอบในทางลับ มีความคืบหน้านี้นะครับ ประธานสภาผู้แทนราษฎรต้องดำเนิน 2 คดี ไม่ว่าจะเป็นเรื่องของการแต่งกาย เป็นคนในสภาแอบอ้าง แล้วไปถ่ายรูปไปแอบอ้างนี่ครับ ถัดมาประธานสภายังกล่าวเพิ่มเติมถึงนักการเมือง ส เสือ เป็นคลิปเสียง ตนจะเดาไปไม่ได้ว่าเป็นใครก็ไม่ได้นะครับ ก็จเป็นการไปกล่าวหา แต่ละพรรคการเมืองต้องมีมาตรฐานเพื่อให้ประชาชนไว้วางใจ เชื่อว่าพรรคการเมืองคงดำเนินการอยู่แล้วกับเรื่องนี้ เพราะถ้าไม่ต่อไปใครจะไปเลือกล่ะครับ เมื่อย้ำว่ากรณีของนักการเมือง สส. มีการส่งเรื่องเข้ามาหรือยัง เรื่องนี้ ประธานสภาผู้แทนราษฎรบอกว่ายังไม่มีนะ เรื่องที่ร้องโดยตรงยังไม่มี ยังไม่ถึงตน แต่ว่าน่าจะไปหน่วยงานที่รับผิดชอบโดยตรง แต่ ณ เวลานี้ ยังไม่มีการส่งเข้ามาถึงที่มือประธานสภานี่แหละครับ ต่อไปนะครับ</w:t>
      </w:r>
    </w:p>
    <w:p>
      <w:pPr>
        <w:pStyle w:val="BodyText"/>
      </w:pPr>
      <w:r>
        <w:t xml:space="preserve">(คุณณัฐภัทรพล) ติดตามกันต่อไปนะครับ ข่าวกับกับจักรวาล The iCon Group นี่ กระทบไปหลายวงการเลยนะครับ นักการเมืองนะครับ รวมถึงทนายความ พระสงก็มีการชิ่งไปหลายที่เลยนะครับ พระภิกษุสงฆ์ก็โดนเหมือนกันนะ</w:t>
      </w:r>
    </w:p>
    <w:p>
      <w:pPr>
        <w:pStyle w:val="BodyText"/>
      </w:pPr>
      <w:r>
        <w:t xml:space="preserve">(คุณวัฒนะ) ครับ ก็ต้องบอกว่าเป็นกระแสสังคมที่ต้องติดตามข่าวกันทุกวัน จะมี Stoy เป็นอย่างไร แล้วก็มีการบอกตัวย่อของพรรคใดพรรคหนึ่งมันพัวพันกันไปหมด ณ เวลานี้นะครับ</w:t>
      </w:r>
    </w:p>
    <w:p>
      <w:pPr>
        <w:pStyle w:val="BodyText"/>
      </w:pPr>
      <w:r>
        <w:t xml:space="preserve">(คุณณัฐภัทรพล) ติดตามกันต่อแบบนั้นนะคุณผู้ชมครับ ไปดูอีกเรื่องหนึ่งคุณผู้ชมครับ ยังอยู่ที่อาจารย์วันนอร์นะครับ ก็จะมีการพูดถึงภาพรวม ใน 1 ปีที่ผ่านมา อาจารย์วันนอร์กก็บอกนะครับ ว่าภาพรวมการทำงาน ใน 1 ปีที่ผ่านมา อยู่ในเกณฑ์ที่ดีนะครับ แต่ต้องทำให้ดีกว่านี้ครับ ไปติดตามกันครับ กับนายวันมูหะมัดนอร์ มะทา ก็ให้สัมภาษณ์ถึงการประเมินสภาผู้แทนราษฎรนะครับ ว่าจะมีการประชุมเรื่องของการทำงานของสำนักงานเลขาสภาผู้แทนราษฎร ซึ่งผลการทำงานถือว่าอยู่ในระดับดีครับ แต่ต้องให้พยายามต่อไป อย่างน้อยก็ให้อยู่ในระดับดีมากกว่าให้อยู่ในระดับดีมากกว่านี้นะครับ โดยภาพรวมพอใจหรือไม่กับการทำงาน ตลอด 1 ปีที่ผ่านมา อาจารย์วันนอร์บอกว่านะครับ ว่าตลอดการทำงานที่ผ่านมาค่อนข้างดี เป็นประโยชน์กับผู้แทนราษฎรที่ผ่านมา ไม่มีการประชุมล่มนะครับ ไม่ครบ ทุกครั้ง องค์ประชุมครบหมดนะครับ สามารถลงมติได้ด้วยความเรียบร้อยและเป็นประโยชน์กับประชาชน ไปฟังเสียงของอาจารย์วันนอร์ครับ คุณผู้ชม</w:t>
      </w:r>
    </w:p>
    <w:p>
      <w:pPr>
        <w:pStyle w:val="BodyText"/>
      </w:pPr>
      <w:r>
        <w:t xml:space="preserve">(คุณวันมูหะมัดนอร์) สื่อมวลชน ขอบคุณสภาผู้แทนราษฎร สมาชิกวุฒิสภานะครับ ที่ได้ช่วยดำเนินการกิจการของสภาเราดำเนินไปด้วยดีนะครับ ในการประชุมสมันนี้ ก็อย่างที่พรรคต่าง ๆ ได้แถลงแล้วว่าขอบคุณสมาชิกนะครับ สมาชิกที่ทำให้การประชุมเราเป็นไปด้วยดี ไม่มีการสถาล่ม หรือองค์ประชุมไม่ครบนะครับ ถึงแม้ว่าจะมีปัญหาบ้าง เป็นเรื่องธรรมดาของสภาครับ ก็เป็นเรื่องที่ประชุม ถกเถียงปัญหาต่าง ๆ หรือผ่านปัญหาต่าง ๆ ไปได้</w:t>
      </w:r>
    </w:p>
    <w:p>
      <w:pPr>
        <w:pStyle w:val="BodyText"/>
      </w:pPr>
      <w:r>
        <w:t xml:space="preserve">(คุณวัฒนะ) คุณผู้ชมครับ อาจารย์วันนอร์ยังกล่าวถึงเกี่ยวกับเรื่องของการประชุมสภาผู้แทนราษฎร ได้บรรจุร่างทะเบียนการประชุม เพื่อรอการพิจารณาในวาระ 1 จำนวน 46 ฉบับ ขณะนี้อยู่ระหว่างการพิจารณาให้คำรับรองของนายกรัฐมนตรี ร่างที่เกี่ยวด้วยการเงิน 40 ฉบับนะครับ รับฟังความคิดเห็น และกระทบวิเคราะห์ที่เกิดขึ้นตามรัฐธรรมนูญ มาตรา 77 จำนวน 15 ฉบับ คณะกรรมาธิการ 14 ฉบับ คณะกรรมาธิการพิจารณาเสร็จแล้ว 3 ฉบับ อยู่ระหว่างพิจารณาวุฒิสภา 5 ฉบับ อยู่ระหว่างการพิจารณาวุฒิสภาและได้รับความเห็นของจากรัฐสภา จำนวน 5 ฉบับนั่นเอง ส่วนร่างพระราชบัญญัติที่มีสิทธิ์เลือกตั้งเสนอนะครับ ก็ได้มีการบรรจุระพิจารณาคำรับของนายกรัฐมนตรี 6 ฉบับ และระหว่างเชิญชวนเข้าชื่อ ให้มีการเสอนกฎหมาย 25 ฉบับ นะครับ สำหรับการพิจารณาญัตติ สภามีการส่ง 16 ญัตติ จำนวน 5 เรื่องนะครับ มีมติ หรือมอบหมายให้คณะกรรมาธิการพิจารณาและเห็นชอบกับข้อสังเกต 8 เรื่อง 20 ญัตติ รับทราบรายงานแต่ไม่เห็นชอบกับข้อสังเกต 1 เรื่อง รอบรรจุระเบียบวาระ อยู่ระหว่างการพิจารณาของกรรมาธิการ 8 ย65 ญัตตินะครับ มีญัตติที่บรรจุระเบียบวาระการประชุมรอการพิจารณา 66 ญัตติ มีประชุม 7 เรื่อง รอบรรจุระเบียบการพิจารณา ส่วนกระททู้ถามสดด้วยวาจา 18 กระทู้ครับ กระทู้ทั่วไปที่ได้ตอบในที่ประชุม 180 กระทู้ กระทู้ทั่วไปที่ตอบในราชกิจจานุเบกษา 47 กระทู้ กระทู้ถาม 487 กระทู้สมาชิกปรึกษาหารือเกี่ยวกับเรื่องความเดือดร้อนของประชาชน 2,642 ข้อหารือนะครับ มีการรับรองขององค์การรัฐวิสาหกิจ ของอาจารย์วันนอร์นันั่นเองนะครับ อาจารย์วันนอร์ยังมีการกล่าวถึงการประชุมร่วมกันของรัฐสภาครับคุณผู้ชม ที่ได้มีการพิจารณารัฐธรรมนูญแห่งราชอาณาจักรไทย โดยได้มีระเบียบวาระเพื่อที่จะรอการพิจารณา 1 ฉบับนะครับ ส่วนระเบียบวาระอีก 14 ฉบับ ส่วนการพิจารณาร่างพระราชบพระราชบัญญัติประกอบรัฐธรรมนูญ อยู่ระหว่างนายกรัฐมนตรี1 ฉบับ มีการให้ความเห็นชอบ 1 ฉบับ และแถลงนโยบายขณะรัฐมนตรีต่อรัฐสภา มาตรา 162 จำนวน 1 ครั้งครับ โดยไม่ได้มีการปภิปรายไม่ไว้วางใจนั่นเองครับ // ส่วนของประธานสภาผู้กับการทำงานของสภา สรุปผลงานของรัฐสภาให้ประชาชนได้รับทราบกันนะครับ กฎหมายสำคัญ ๆ นี่เข้าสู่สภาหลายฉบับ ญัตติก็มีหลายญัตติ กระทู้เรา คุณผู้ชมก็ติดตามของเรานะครับ ก็เป็นเรื่องของการปรึกษาหารือ คุณผู้ชมก็เห็นกันทุก ๆ สัปดาห์ คุณผู้ชมเมื่อสักครู่เห็นตัวเลขเมื่อสักครู่นี้</w:t>
      </w:r>
    </w:p>
    <w:p>
      <w:pPr>
        <w:pStyle w:val="BodyText"/>
      </w:pPr>
      <w:r>
        <w:t xml:space="preserve">(คุณณัฐภัทรพล) 2,000 กว่า</w:t>
      </w:r>
    </w:p>
    <w:p>
      <w:pPr>
        <w:pStyle w:val="BodyText"/>
      </w:pPr>
      <w:r>
        <w:t xml:space="preserve">(คุณวัฒนะ) เยอะจริง ๆ ที่ต้องการการแก้ไข หลายเรื่องก็ได้รับการแก้ไขแล้ว มาต่อเนื่องกันที่มากันที่ความต่อเนื่องกับ The iCon เขาบอกว่าเป็นจักรวาลไปแล้ว ใคร ๆ ที่ไปเกี่ยวข้องกับ The iCon นี่ส่วนใหญ่จะมีปัญหา ล่าสุดครับ คณะกรรมาธิการการป้องกันและปราบปรามการฟอกเงินและยา สภาผู้แทนราษฎร ซึ่งมี สส. เลิศศักดิ์ พัฒนชัยกุล เข้ามาเป็นกรรมาธิการอยู่ บอกว่าได้มีการติดตามความคืบหน้า เชิญหน่วยงานมาชี้แจงข้อมูล รวมถึงผู้เสียหายเข้ามาให้ข้อมูลกับกรรมาธิการเพิ่มเติมด้วยนะครับ ของ สส. เลิศศักดิ์ พัฒนชัยกุล คณะกรรมาธิการของสภาผู้แทนราษฎร ได้เปิดเผยผลการประชุมของขณะกรรมาธิการประเด็นของ The iCon Group การป้องกันและปราบปรามการฟอกเงิน และ ป.ป.ง. รวมไปถึงผู้เสียหาย ได้มาให้ข้อมูลกับคณธกรรมาธิการด้วยเช่นกันนะครับ โดยผลการประชุมของคณะกรรมาธิการจะติดตามเรื่องของการอายัดทรัพย์สินว่ามีความเหมาะสมมากน้อยแค่ไหน เนื่องจากว่าคดีมีการโอนไปยังไปแล้วนะครับ ในขณะนี้ แล้วในส่วนของกรมตำรวจสอบสวนกลาง มีการสอบถามถึงการดำเนินการคืบหน้าไปถึงไหนแล้ว มีการกล่าวถึงผู้ที่ถูกกล่าวหาในกลุ่มนี้ คดีไหนบ้าง โยนกันไป โยนกันมาระหว่างผู้เสียหายแม่ข่ายส่วนตำรวจสอบสวนกลาง บอกว่าคดีนี้เป็นแชร์ลูกโซ่ สส. เลิศศักดิ์ พัฒนชัยกุล กรรมาธิการกล่าวว่าหลักขณะนี้ ก็คือ DSI และ ป.ป.ง. มีอำนาจสอบสวนทางการเงินนะครับ ดังนั้น กรรมาธิการก็มีแนวทางจะติดตามเรื่องนี้ให้ถึงที่สุดต่อไป ซึ่งถ้าหากมีการพิจารณาในคณะกรรมาธิการ 2-3 ครั้งไม่จบนี่นะครับ จะต้องมีการตั้งกรรมาธิการขึ้นมา ไปติดตามเรื่องนี้ให้ถึงที่สุดเช่นกัน ส่วนคดีของ The iCon Group ขยายไกลไปถึงทนายตั้มนะครับ กับมาดามอ้อยที่อ้างว่าตบทรัพย์กันนี่ต้องตรวจสอบ ประธานกรรมาธิการเลิศศักดิ์กล่าวว่ามากน้อยแค่ไหน ซึ่งตอนนี้คณะกรรมาธิการนะครับ มีคดีหลักผู้แทนราษฎรที่มีญัตติมานะครับ ที่เกี่ยวข้องกับ The iCon ก่อน เกี่ยวกับแชร์ลูกโซ่ช่อโกงประชาชน รวมไปถึงมีการพิจารณากฎหมายที่ผ่านการศึกษาไปแล้วให้เป็นปัจจุบัน ซึ่งเมื่อถามว่าทางพรรคพลังประชารัฐ ได้แถลงข่าวเชื่อมโยงกับทางพรรคเพื่อไทยบอกว่าเทวดาจริง ๆ อยู่ในพรรคเพื่อไทยนะ มีการเปิดอักษรย่ออกมาด้วย บอกว่าตนไม่ทรายเรื่องนี้ แต่คณะกรรมาธิการบอกว่าตนไม่มีส่วนเกี่ยวข้องกับ The iCon Group แม้กระทั่งกับบุคคลในสภารอบที่แล้ว จึงสบายใจได้ว่าเรามีความบริสุทธิ์ใจในการดำเนินการเรื่องนี้อย่างเต็มที่อย่างแน่นอน ส่วนอักษรย่อ จะตรวจสอบ และหาให้ได้ว่าชื่อจริงคือใคร ก็อาจจะมีการเชิญมาชี้แจง ถ้ามีหลักฐานจริง ๆ เข้ามานะครับ ส่วนคนอื่นที่เป็นอักษรย่อดังกล่าว เคยเป็นคณะกรรมาธิการในสมัยที่แล้วนั้น สส. เลิศศักดิ์ บอกไม่ใช่เป็นส่วนของกรรมาธิการ ป.ป.ง. นะ ส่วนคณะอื่น หรือไม่ อย่างไร ตนมองว่าไม่มีสาระนะครับเรื่องนี้ เพราะว่ากรรมาธิการที่เกี่ยวข้องในเรื่องนี้ในอดีตที่ผ่านมาเป็นผู้คุ้มครองผู้บริโภค กรรมาธิการแต่กรรมาธิการไม่ได้เรียกร้องนะ ทุกเรื่อง ดังนั้น ก่อนหน้านี้นะครับ ไม่มีเรื่องร้องเรียน ก็ไม่มีการตรวจสอบเรื่องไม่เข้าสู่กรรมาธิการก็ต้องตรวจสอบ ต้องให้ความเป็นธรรมกับกรรมาธิการด้วยเช่นกัน ดังนั้น มีการกล่าวอ้างมาถึง ทำให้เกิดความเข้าใจผิดได้ เรื่องนี้ไม่ได้ตรงกับความเข้าใจไม่ตรงกัน ความเข้าใจผิด ก็เป็นเรื่องสำคัญ กรรมาธิการไม่ได้มีหน้าที่ในการติดตามทุกเรื่องทุกขั้นตอน ร้องเรียนเข้ามา กรรมาธิการก็ไม่ทราบนะครับ ไม่ปฏิบัติ หรือไม่ติดตาม ก็ด้วยปิดท้ายนะครับ อย่างไรก็ตาม กรณีมีการพาดพิงไปถึงพรรคเพื่อไทย ประธานกรรมาธิการเลิศศักดิ์กล่าวว่าไม่มีส่วนเกี่ยวข้องกับเรื่องนี้ทั้งสิ้นเป็นมารยาทของพรรคการเมืองด้วยเช่นกัน ไปแก้ไขของตนเองให้เรียบร้อยก่อน ไม่ใช่มาโยน มาพาดพิงพรรคอื่น ๆ ตนคิดว่าไม่ค่อยเหมาะสม ต้องใช้วิจารณญาณในการพิจารณาคดีต่าง ๆ ดี ๆ ด้วยนะครับ หรือพรรคการเมืองที่จะต้องมีการพูโถึงกันต่อไปด้วยนะครับ</w:t>
      </w:r>
    </w:p>
    <w:p>
      <w:pPr>
        <w:pStyle w:val="BodyText"/>
      </w:pPr>
      <w:r>
        <w:t xml:space="preserve">(คุณณัฐภัทรพล) พาคุณผู้ชมไปดูนัดแรก การหารือร่วมกันเพื่อที่จะพิจารณาร่างพระราชบัญญัติออกเสียงประชามตินะครับ ก็มีการแต่งตั้งประธานคณะกรรมาธิการ ร่วมไปถึงคณะกรรมาธิการแล้วด้วย และมีการนัดประชุมกันในครั้งถัดไปครับ 6 พฤศจิกายนนี้นั่นเองครับ การประชุมคณะกรรมาธิการร่วมกัน ร่างประชามติ ฉบับที่ พ.ศ. นัดแรกครับ ที่มีนายประยุทธ์ ศิริพานิชย์ สส. แบบบัญชีรายชื่อ พรรคเพื่อไทย เป็นประธานการประชุมชั่วคราวในการพิจารณาเลือกตำแหน่งต่าง ๆ ในกรรมาธิการ โดยมีคุณวุฒิชาติ กัลยาณมิตร ได้มีการเสนอ พลตำรวจตรี ฉัตรวรรษ แสงเพชร ครับ และพลตำรวจตรี ฉัตรวรรษ แสงเพชร สมาชิกวุฒิสภา เป็นประธานคณะกรรมาธิการ ในการประชุมกรรมาธิการของสภามาตั้งแต่ต้น ขณะที่สมาชิกผู้แทนราษฎรประธานคณะกรรมาธิการนะครับ ขณะที่คุณนพดล ปัทมะ สมาชิสภาผู้แทนราษฎรแบบบัญชีรายชื่อ พรรคเพื่อไทย กล่าวว่า ตนไม่อยากพูดฝ่ายเดียวนะครับ ว่า สส. มีความชอบธรรมมากกว่า สว. เนื่องจากทุกคนก็เป็นตัวแทนระบบรัฐสภาให้อำนาจสุดท้ายไว้ที่ สว. แต่ไม่ได้ว่าเราต้องการแสดงอำนาจ แต่สุดท้ายประธานก็โหวตไม่ได้อยู่ดีนะครับ เนื้อหาแก้ไขอยู่ที่ตัวบท ซึ่งประธานโหวตไม่ได้ด้วยซ้ำไป น่าจะดีที่สุดนั่นเองนะครับ อีกท่านหนึ่งนะครับคุณผู้ชมครับ คุณคุณพริษฐ์ วัชรสินธุ สมาชิกสภาผู้แทนราษฎรแบบบัญชีรายชื่อ พรรคประชาชนนะครับ ก็บอกข้อโต้แย้งของที่ว่าพลพลตำรวจตรี ฉัตรวรรษ ได้รับเลือกเป็นตัวแทนฝั่งวุฒิสภา แต่หากจะได้มาเป็นคณะกรรมาธิการร่วมนั้น ก็แปลว่าหากประธานฝั่ง สส. มานั่งในที่นี้ก็ต้องได้เป็นคณะกรรมาธิการร่วมเช่นเดียวกัน ตนก็เชื่อมั่นเช่นนั้นนะครับ คนที่ได้รับฟังความเห็นมากนั้นคือคนที่นั่งอยู่ในกรรมาธิการ ทั้งฝั่ง สส. และ สว. เช่น คุณนิกร จำนง เป็นต้น ต่อมาคุณพริษฐ์เปิดเผยผลการประชุมว่าวันนี้การพิจารณาเพียงวาระเดียวนะครับ เลือกบุคคลให้ดำรงตำแหน่งต่าง ๆ ซึ่งเสียงข้างมาก เลือก พลตำรวจตรี ศตวรรษ เป็นประธานคณะกรรมาธิการ ขณะที่คุณประยุทธ์เป็นรองประธานคณะกรรมาธิการคนที่ 1 สมาชิกวุฒิสภาเป็นโฆษกรัฐสภานะครับ แครั้งถัดไปครับคุณผู้ชมครับ 6 พฤศจิกายนนี้ เวลา 13.00 น. ครับ</w:t>
      </w:r>
    </w:p>
    <w:p>
      <w:pPr>
        <w:pStyle w:val="BodyText"/>
      </w:pPr>
      <w:r>
        <w:t xml:space="preserve">(คุณวัฒนะ) ซึ่งปรากฏชื่อคณะกรรมาธิการร่วมกัน เรื่องของเรื่องนี้ มีการตั้งคำถามขึ้นมาว่า เอ๊ะ การประชุมประชามติจะทำอย่างไร Double Majority Simple Majorily นี่ คอการเมืองก็ตั้งคำถามกัน ร่วกันชุดนี้นะครับ ช่วงนี้ไปพักกันสักครู่หนึ่งนะครับตามกันต่อ ห้องข่าวรัฐสภาแชนแนล ภาคเช้า โดยเฉพาะพรรคประชาชนปิดสมัยประชุม บอกว่าจะเดินสายรับฟังความคิดเห็นที่เกี่ยวข้องกับการศึกษา เขาบอกว่ามีหลายคนที่ให้ความเห็นเรื่องนี้ ไปรับฟังการติดตามชม ไปที่ห้องข่าวรัฐสภาแชนแนล ภาคเช้า ครับ</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คุณวัฒนะ) ติดตามช่วงที่ 2 ของห้องข่าวรัฐสภาแชนแนลภาคเช้า เป็นช่วงของการปิดสมัยประชุมครับ เริ่มจะมีการประชุมสภา เมื่อประชุมแล้วก็ไม่มีการอภิปรายกันในรัฐสภา มีการประชุม สส. และการประชุม สว. แต่ก็มีรายการต่าง ๆ ในช่อง 10 ของเรา ติดตามทุกช่วงข่าว ช่วงเวลานะครับ // ใช่ครับ ทางออนไลน์นะครับ</w:t>
      </w:r>
    </w:p>
    <w:p>
      <w:pPr>
        <w:pStyle w:val="BodyText"/>
      </w:pPr>
      <w:r>
        <w:t xml:space="preserve">(คุณวัฒนะ) ตอนนี้รู้สึกว่าจะมีช่องทางเรียนเชิญคุณผู้ชมและคุณผู้ฟังครับ ทาง Facebook Live วิทยุและโทรทัศน์รัฐสภา เรามีกิจกรรมช่วงของปิดสมัยสภาในขณะนี้ด้วย เข้าไปหน้าเพจ หน้าจอกันตอนนี้นะครับคุณผู้ชมขึ้นหน้าจอสักหน่อยครับ นี่แหละครับ เป็นภาพ สส. ท่านหนึ่ง</w:t>
      </w:r>
    </w:p>
    <w:p>
      <w:pPr>
        <w:pStyle w:val="BodyText"/>
      </w:pPr>
      <w:r>
        <w:t xml:space="preserve">(คุณณัฐภัทรพล) ใครนี่</w:t>
      </w:r>
    </w:p>
    <w:p>
      <w:pPr>
        <w:pStyle w:val="BodyText"/>
      </w:pPr>
      <w:r>
        <w:t xml:space="preserve">(คุณวัฒนะ) วัยเด็กเลย ต้องบอกเลยว่าน่ารักนะครับ คุณผู้ชม ร่วมสนุกกับเรารัฐสภา มาทายกันหน่อยครับว่ารูปที่ปรากฏเป็น สส. ท่านใด และพรรคการเมืองใดด้วยนะครับ</w:t>
      </w:r>
    </w:p>
    <w:p>
      <w:pPr>
        <w:pStyle w:val="BodyText"/>
      </w:pPr>
      <w:r>
        <w:t xml:space="preserve">(คุณณัฐภัทรพล) คุณผู้ชมไปร่วมสนุกกันได้นะครับ ที่เพจวิทยุและโทรทัศน์รัฐสภานี่แหละครับ ถ้าเกิดคุณผู้ชมเห็นนะครับ จะมีหลายท่านมาร่วมสนุกกับเราหลายท่านแล้วนะครับที่มาในคอมเมนต์ที่เราเบลอ ๆ อยู่ ไม่รู้เลยนะว่าใคร คุณผู้ชมนี่คือ สส. ปัจจุบันนะครับ พรรคการเมืองไหน ท่านใด สามารถจะมาตอบคำถามได้นะครับ รัฐสภา หลังจากที่ตอบแล้วนี่ กดไลก์ให้เราหน่อยแชร์ออกไปด้วย</w:t>
      </w:r>
    </w:p>
    <w:p>
      <w:pPr>
        <w:pStyle w:val="BodyText"/>
      </w:pPr>
      <w:r>
        <w:t xml:space="preserve">(คุณวัฒนะ) แชร์ไปให้เพื่อน ๆ ด้วย ร่วมกันนะครับคุณผู้ชม เนื่องจากว่าเรามีของที่ระลึกเตรียมไว้ให้</w:t>
      </w:r>
    </w:p>
    <w:p>
      <w:pPr>
        <w:pStyle w:val="BodyText"/>
      </w:pPr>
      <w:r>
        <w:t xml:space="preserve">(คุณณัฐภัทรพล) กระเป๋าผ้าลดโลดร้อน 3 ใบครับ คุณผู้ชม เดี๋ยวเราจะมีการสุ่มผู้โชคดี แจกกระเป๋าผ้ากันนะครับ เหมือนเราเคยเห็นกระเป๋าผ้าสวย ๆ</w:t>
      </w:r>
    </w:p>
    <w:p>
      <w:pPr>
        <w:pStyle w:val="BodyText"/>
      </w:pPr>
      <w:r>
        <w:t xml:space="preserve">(คุณวัฒนะ) เคยมาตั้งโชว์แล้วที่ห้องข่าวของเรานี่แหละ มีหลายรุ่นนะครับ ต้องบอกว่าที่เราเตรียมไว้ให้ สส. หลายคนยังชมเลยนะครับ ว่าสวยมาก ของช่อง 10 ด้วย ขึ้นภาพอีกสักครั้งได้ไหมครับ ของ สส. ท่านใดนะครับคุณผู้ชม ดูภาพที่ปรากฏอยู่ ณ ขณะนี้ หากดูไม่ทัน เข้าไปที่เพจวิทยุรทายสิใครเอ่ย สส. หนุ่ม ๆ ท่านนี้เป็นใครนะครับคุณผู้ชม สามารถร่วมสนุกกันเราได้ถึงวันที่ 4 พฤศจิกายนนี้นะครับคุณผู้ชมครับ แล้ววันที่ 5 พฤศจิกายน ทีมข่าวของเราจะมาเฉลยกัน ว่า สส. ท่านนี้เป็นใคร</w:t>
      </w:r>
    </w:p>
    <w:p>
      <w:pPr>
        <w:pStyle w:val="BodyText"/>
      </w:pPr>
      <w:r>
        <w:t xml:space="preserve">(คุณวัฒนะ) แหม ผมคิดว่าบอกชื่อไปนี่ แฟนคลับบอกรู้จักแล้ว ฟังการปภิปรายในสภาหลายครั้ง เป็นญัตติต่าง ๆ รวมไปถึงเรื่องต่าง ๆ ลุกขึ้นปรึกษาหารือกันว่าด้วยเรื่องของพี่น้องประชาชนมาต่อเนื่องนะครับคุณผู้ชมครับ ในการปิดสมัยประชุมในครั้งนี้นี่ก็จะไปเปิดอีกครั้งหนึ่ง 12 ธันวาคม 2567 เป็นต้นไป ทำให้ทางพรรคประชาชน มีภารกิจเดินสายไปรับฟังความคิดเห็นต่าง ๆ ของ พรบ. การศึกษาแห่งชาตินี่นะครับ การเปิดเผยล่าสุด ของคุณพริษฐ์ วัชรสินธุ สส. บัญชีรายชื่อพรรคประชาชน ได้กล่าวถึงความคืบหน้า ฉบับของพรรคประชาชน บอกว่าเดี๋ยวนี้นะครับได้เล่งเห็นความสำคัญของการศึกษา การเรียนรู้ รากฐานต่าง ๆ การยกระดับคุณภาพชีวิตของประชาชน การพัฒนาประเทศอย่างยั่งยืน ไม่ว่าจะเป็นมติการสร้างความเสมอภาคของการศึกษาของพลเมืองในสังคม บอก พูดถึงการศึกษาแห่งชาติในขณะนี้ ว่าการผลักดันร่างกฎหมายการศึกษาฉบับใหม่นี่ เป็นการวางหลักการประกันของประเทศในปัจจุบัน เนื่องจากที่ผ่านมามีความพยายามผลักดัน พรบ. การศึกษาแห่งผ่าน 2 ช่องทางเป็นคู่ขนานกันไป 1. ก็คือการศึกษาฉบับพรรคก้าวไกล พรรคประชาชน ได้มีการพูดถึงการแสวงหาการเป็นช่องทางที่ 2 โดยพยายามนำประเด็นต่าง ๆ ไปบรรจุไว้ในร่างฉบับราง การศึกษา อนุกรรมการการศึกษา ที่มีคุณโสภณ ซารัมย์ สส. จากพรรคก้าวไกลเป็นประธานกรรมาธิการอยู่นะครับ ไม่ว่าจะเป็น สส. ของพรรคประชาชน ไม่ว่าจะเป็นคุณปรมี วัยจงเจริญ สส. ปัจจุบันสำหรับช่องทางที่ 2 ฉบับกลางเสร็จเรียบร้อยแล้วนะครับ และมีเบื้องต้นเป็นนิมิตหมายที่ดี ร่างดังกล่าวไปปรับปรุงเรื่องจุดยืนแต่ละพรรคและนำเสนอเข้าสู่สภา ทั้งนี้คุณพริษฐ์กล่าวทางพรรคก้าวไกล เดิมในอดีตนี่นะครับ ในปัจจุบัน จะใช้เวลาในช่วงของการปิดสมัยประชึม ดังกล่าวฉบับนี้ไปเดินสายรับฟังความคิดเห็นทุกภาคส่วน ด้านการศึกษา นักเรียน บุคลากรทางการศึกษา ภาคเอกชน ภาคประชาสังคม และมีส่วนร่วมอย่างรอบด้านต่อไป วางรากฐานอย่างเป็นทางการ ในส่วนของการยื่นอย่างเป็นทางการเข้าสู่สภาผู้แทนราษฎรนี่ เปิดสมัยประชุมมา ก็จะยื่นเข้ามาพิจารณา ยกตัวอย่าง เรื่องของการทยอยการเห็นตรที่ผ่านมา รวมไปถึง 2 เดือนข้างหน้า การพูดถึงการรับประกันสิทธิต่าง ๆ การศึกษาที่มีคุณภาพ ทางการศึกษาที่ครอบคลุม การทำงานของครูและบุคลากรทางการศึกษา การกระตุ้น การใช้ประโยชน์จากเทคโนโลยีการศึกษาให้มีประสมากที่สุดต่อไปด้วยครับ</w:t>
      </w:r>
    </w:p>
    <w:p>
      <w:pPr>
        <w:pStyle w:val="BodyText"/>
      </w:pPr>
      <w:r>
        <w:t xml:space="preserve">(คุณณัฐภัทรพล) ไปดูเรื่องการมายื่นเรื่องร้องเรียนต่อประธานผู้แทนราษฎรแทนคุณจิต อิสระ นะครับ ก็มีการนำผู้เสียหาย เข้ามาร้องเรียนเกี่ยวกับเรื่องของการเร่งรัดความคืบหน้าความเสียหายคดีทุจริตจำนำข้าว ครับคุณผู้ชมครับ เรื่องของกรณีผู้เสียหาย เกี่ยวกับเรื่องของกรณีคอนโดแดน ลิฟวิงนี่นะครับ ไปติดตามกันคุณผู้ชมครับ คุณวันมูหะมัดนอร์ มะทา ประธานสภาผู้แทนราษฎร โฆษกประธานผู้แทนรับยื่นหนังสือร้องเรียน จากคุณแทนคุณ จิตต์อิสระ ครับ ประธานชมรมสันติประชาธรรมเพื่อขอเร่งรัดให้มีความคืบหน้าคดีที่มีผู้เสียหาย คดีจำนำข้าว รวมทั้งหามาตรการจำนำข้าวเฉลี่ยคืนให้กับผู้เสียหาย กรณีคอนโด แดน ลิฟวิง นั่นเองนะครับ โดยคุณแทนคุณบอกว่าจากที่ตนได้รับเรื่องร้องเรียนจากประชาชนที่ถูกยึดทรัพย์โครงการจำนำข้าวที่เกิดขึ้น อันเนื่องมาจากที่จ่ายเงินซื้อคอนโดในโครงการต่าง ๆ โดยเป็นเงินที่บริสุทธิ์และไม่ทราบเลยว่าเงินที่นำมาเช่าซื้อคอนโด แดน ลิฟวิง คอนโด แดน ลิฟวิ่ง ภายใต้บริษัท กรีฑา พร็อพเพอร์ตี้ ตกเป็นจำเลยระบายข้าว โครงการจำนำข้าว โดยที่ ปปง. สั่งยึดทรัพย5 โครงการครับคุณผู้ชมครับ ทั้งโครงการ 5 สาทร-เจริญราษฎร์ โครงการพระราม 9 แอร์พอร์ตลิ้งค์ โครงการ My Story Ladprao โครงการที่เป็นปัญหากว่า 1,000 คนนะครับ รวมมูลค่ากว่า 400 ล้านบาท ซึ่งก็เป็นปัญหายืดเยื้อมานานกว่า 10 ปี จึงได้เข้ามาร้องเรียนต่อรัฐสภา ถึงรัฐบาลที่ใช้อำนาจกับคณะบริหารคณะรัฐมนตรีมีกำหนดการเยียวยาผู้เสียหาย เรื่องนี้อยู่ในการดำเนินการของ ปปง. แต่จนถึงขณะนี้ยังไม่ได้รับการช่วยเหลือแต่อย่างใดครับ มิได้เป็นเงินที่เกี่ยวข้องกับการแต่ประการใด จึงขอให้รัฐบาล และหน่วยงานที่เกี่ยวข้อง ให้การช่วยเหลือประชาชนที่ได้จ่ายเป็นการลงทุนของการซื้อคอนโดด้วยเงินบริสุทธิ์นี้ มาคืนให้กับประชาชนที่มีการซื้อ เพราะว่ากรณีฟ้องร้องดังกล่าวนั้น ได้ดำเนินการมานานแล้วครับคุณผู้ชมครับ</w:t>
      </w:r>
    </w:p>
    <w:p>
      <w:pPr>
        <w:pStyle w:val="BodyText"/>
      </w:pPr>
      <w:r>
        <w:t xml:space="preserve">(คุณวัฒนะ) ไปกันที่ความเดือดร้อนของชาวประมงที่เป็นเครือข่ายกัน 22 จังหวัดครับ เดินทางมาสภา มาเรียกร้องบอกว่าขอให้ช่วยเหลือหน่อย ในการทำการประมงนี่นะครับ ปัญหาเยอะเหลือเกิน การทำประมงก็ติดเรื่องของกฎหมาย เดินทางมาที่สภา มาเรียกร้องให้แก้ไขต่อไปครับ บรรยากาศที่คุณผู้ชมได้เห็นจากนี้เป็นคุณศักดินัย นุ่มหนู ในฐานะกรรมาธิการของสภาผู้แทนราษฎรรับหนังสือจากกลุ่มเครือข่ายชาวประมง 22 จังหวัดนะครับ ที่ประสงค์ขายเรือตามโครงการนำเรือประมงออกนอกรัะบบ ที่ผ่านทรัพยากรทางประมงอย่างยั่งยืน จำนวน 923 ลำ และเรืออยู่ในระหว่างการอุทธรณ์ตกหล่น สืบเนื่องจากรัฐสภาและแถลงไว้ เมื่อ 22 ที่แจากการแถลงนโยบายดังกล่าว ทำให้การประมงภาคทะเล อาจจะขาดการเหลียวแล โดยตลอดระยะเวลา 10 ปีที่ผ่านมา น่านนำไทยสหกรณ์สัตวกิจการประมงของไทยติดปัญหา เนื่องจากเรื่องของนโยบายต่าง ๆ ที่เป็นปัญหาในช่วงเวลาที่ผ่านมา ยกตัวอย่าง มีการออกกฎหมายโดยเร่งด่วน ไม่เป็นธรรม มีบทญัตติไม่สอดคล้องกับข้อเท็จจริง ปริมาณการจัดสัตว์น้ำต้องตกต้ำตกต่ำ ผู้ประกอบการต้องขาดทุน ทำให้เรือประมงต้องจอดรอนะครับหลายรายต้องมีหนี้สินล้นพ้นตัว ครอบครัวแตกแยก นำเรือประมงออกนอกระบบ ทะเลที่ยั่งยืน ก็ยังไม่มีความคืบหน้า ส่วนเครือข่ายเรือประมง 22 จังหวัด 923 ลำที่เป็นโครงการล่าสุด ทำให้เดือดร้อนชาวประมงเป็นอย่างมาก ทั้งนี้เครือข่ายประมงตามรัฐ ตามโครงการที่ผ่านการของกรมประมงนี่นะครับ ที่กรมประมง ณ ขณะนี้ 923 ลำ ขอให้รัฐบาลเร่งรัดพิจารณาดำเนินโครงการรับซื้อเรือประมงให้ผู้ประกอบการประมง มีรายชื่อต่าง ๆ ที่รัฐฯ กำหนดไว้แล้ว แล้วที่จะต้องดูแลรักษาเรือที่คงอยู่ และเอาชื่อแออกจากโครงการนำเรือออกนอกระบบ เพื่อจัดการทรัพยากรทางทะเลอย่างยั่งยืน ไปใช้หนี้ อาชีพใหม่ต่อไปในอนาคตด้วย ปิดท้ายนะครับกรรมาธิการการเกษตรและสหกรณ์ กล่าวภายหลังจากรับยื่นหนังสือนะครับ ว่าบอกทางกรรมาธิการจะนำเรื่องดังกล่าวเข้าสู่การพิจารณา โดยจะมีการเชิญหน่วยงานที่เกี่ยวข้อง มาให้ข้อมูลความคืบหน้าของรัฐบาล อย่านิ่งนอนใจนะ เนื่องจากเรื่องนี้ประชาชนต้องทุกข์ทรมานเป็นอย่างมาก ตนเชื่อว่าผู้มีอำนาจรู้ว่าชาวประมงกับความยากลำบาก ซึ่งเป็นหน้าที่ของรัฐบาล ดำเนินให้กับพี่น้องชาวประมงอย่างจริงจังและจริงใจต่อไปด้วยนะครับ</w:t>
      </w:r>
    </w:p>
    <w:p>
      <w:pPr>
        <w:pStyle w:val="BodyText"/>
      </w:pPr>
      <w:r>
        <w:t xml:space="preserve">(คุณณัฐภัทรพล) ประธานคณะอนุกรรมการด้านการตลาดทุนและธุรกิจประกันภัย วุฒิสภา มีการรับเรื่องร้องเรียนให้กับประชาชน คดีของบริษัทที่เขาบอกว่าเป็นบริษัท สตาร์ค คอร์เปอเรชั่น จำกัด</w:t>
      </w:r>
    </w:p>
    <w:p>
      <w:pPr>
        <w:pStyle w:val="BodyText"/>
      </w:pPr>
      <w:r>
        <w:t xml:space="preserve">(มหาชน) นะครับ เกี่ยวกับเรื่องของคดีทุจริตช่อโกงครับ ไปติดตามกันดูกับคุณปฏิมา จีระแพทย์ ทางด้านตลาดทุนและธุระกิจประกันภัยด้วยนะครับ คุณเอกพัฒน์ ศรีอักษรภาพร ครับ ผู้เสียหายและตัวแทน ผู้เสียหายจากหุ้นกู้ของสตาร์ก เพื่อตั้งคณะกรรมาการตรวจสอบที่เกี่ยวข้อง คดีทุตจริตและฉ้อโกงว่าบกพร่องต่อหน้าที่ หรือมีการเลือกปฏิบัติ และได้เอื้อประโยชน์ให้กับผู้ที่ส่วนเกี่ยวข้องกระทำผิดหรือไม่ ตามที่สำนักงานกล่าวโทษบริษัท สตาร์ค คอร์เปอเรชั่น จำกัด</w:t>
      </w:r>
    </w:p>
    <w:p>
      <w:pPr>
        <w:pStyle w:val="BodyText"/>
      </w:pPr>
      <w:r>
        <w:t xml:space="preserve">(มหาชน) อดีตกรรมการ และอดีตผู้บริหารของสตาร์ค ให้กับกรมสอบสวนคดีพิเศษ หรือ DSI กรณีให้มีการลงความเห็นข้อความเท็จในบัญชีเอกสารของสตาร์ค ในปี 2564 -2565 เพื่อให้ลวงบุคคลใด ๆ และเปิดเผยงบการเงินในแบบแสดงรายการข้อมูลโดยสารตรง ชี้ชวนที่เชื่อได้ว่ามีการตกแต่งงบ และรวมทั้งปกปิดความผิดจริง ในข้อมูล Face sheet และเสนอขายหุ้นกู้ STARK ซึ่งการกระทำดังกล่าวเป็นกระทำทุจริต หลอกลวง จากประชาชนผู้ซึ่งถูกหลอกลวง รวมทั้ง 2,687 รายนะครับ โดยแบ่งออกเป็นผู้ถือหุ้นกู้ 4,692 ราย รวมกับผู้ถือหุ้นกู้สามัญ ราย เป็นทุนความเสียหายทั้งสิ้น 261 ล้านบาทนะครับ ซึ่งเป็นประวัติศาสตร์ครั้งใหญ่สุดของตลาดทุนไทยนั่นเองนะครับ ทั้งทางเศรษฐกิจสังคม ทั้งความเชื่อมั่นของต่างประเทศ เป็นอย่างมากนั้น คุณเอกพลยังบอกนะครับ ว่านักชำระหนี้ของหุ้นกู้สตาร์ค จากสตาร์คตได้รวมตัวกันภายในชื่อ STARK ตัวจริง เข้ายื่นเรื่องร้องเรียนขอความเป็นธรรมจากหน่วยงานที่เกี่ยวข้องครับ เรื่องอย่างใกล้ชิดมาโดยตลอด ในครั้งนี้ เพื่อขอให้อนุกรรมธิการปลอดภอย่างโปร่งใส และยุติธรรม สำหรับผู้ที่ได้รับความเดือดร้อนในเดังกล่าวด้วยนั่นเองครับ</w:t>
      </w:r>
    </w:p>
    <w:p>
      <w:pPr>
        <w:pStyle w:val="BodyText"/>
      </w:pPr>
      <w:r>
        <w:t xml:space="preserve">(คุณวัฒนะ) คุณกิตติมารออยู่แล้วนะครับ วันนี้วันฮาโลวีน คุณกิตติ อเมริกาเขามีการเฉลิมฉลองกันไหมครับ โดยปกติมีนะครับ ในเรื่องของเทศกาลเด็ก ๆ แต่งตัวเป็นผีกันนะ แล้วก็ไปเคาะตามบ้าน ส่วนใหญ่ก็จะมีขนมแหละ มีลูกอม ขนมบ้าง ใครได้ขนมเยอะถือว่าทำงานสำเร็จ ก็ถือว่าทำงานสำเร็จ อะไรประมาณนี้ บ้านเราก็มีนะ บ้านเราก็มีในวันนี้บางทีคู่รักนะ แต่งตัวเป็นผีกัน แล้วก็ไปนัดเดทสำหรับเมืองไทยนะ เรามีทุกเทศกาล บางคนบอกว่าโสดน่ะ ไม่เจอผี เพราะผีไม่มัวนะ เลยไม่ได้นะครับ สำหรับคนที่ผีมัวมีไปนะครับ ก็มีเดทกันไป แต่สหรัฐอเมริกาวันนี้นะครับ ยังสาดโคลนกัยเต็มที่นะครับ ล่าสุดกมลา แฮร์ริส ออกมาบอกเลยครับ ว่าทรัมป์เป็นภัยต่อประเทศ เป็นภัยคุกคามระดับชาตินะ หลายคนโจมตีขนาดทรัมป์เป็นฮิตเลอร์ด้วย ขนาดนี้แล้ว ใกล้โค้งสุดท้ายแล้ว เพราะว่าอะไร เพราะว่าหลาย ๆ โพลบอกว่าบอกว่าตอนนี้ทรัมป์เริ่มกลับมานำนะ เดี๋ยวต้องไปติดตามกันช่วงท้ายข่าวต่างประเทศ</w:t>
      </w:r>
    </w:p>
    <w:p>
      <w:pPr>
        <w:pStyle w:val="BodyText"/>
      </w:pPr>
      <w:r>
        <w:t xml:space="preserve">(คุณวัฒนะ) เปลี่ยนใจ แล้วกลับไปเลือกนี่ เป็นเรื่องใหญ่จริง ๆ กันต่อนะครับ กับห้องข่าวรัฐสภาแชลแนลภาคเรออยู่เช่นกันครับ</w:t>
      </w:r>
    </w:p>
    <w:p>
      <w:pPr>
        <w:pStyle w:val="BodyText"/>
      </w:pPr>
      <w:r>
        <w:t xml:space="preserve">[เสียงดนตรี]</w:t>
      </w:r>
    </w:p>
    <w:p>
      <w:pPr>
        <w:pStyle w:val="BodyText"/>
      </w:pPr>
      <w:r>
        <w:t xml:space="preserve">[เสียงดนตรี]</w:t>
      </w:r>
    </w:p>
    <w:p>
      <w:pPr>
        <w:pStyle w:val="BodyText"/>
      </w:pPr>
      <w:r>
        <w:t xml:space="preserve">(คุณกิตติ) ความเคลื่อนไหวต่างประเทศวันนี้ยังจับตาครับ อย่าบอกว่าเป็นโค้งสุดท้าย เป็นเมตรสุดท้าย 50 เมตรสุดท้ายแล้วครับ ยิ่งใกล้วันเลือกตั้งเมื่อไยิ่งขมึงเกลียวเกี่ยวกับความเข้มข้นทางการเมืองทุกวันครับ ล่าสุกของสหรัฐฯ มากขึ้นทุกวันครับ ล่าสุดกมลา แฮร์ริส ผู้ชิงชัยตำแหน่งประธานาธิบดี ธรรมเนียบขาว ถ้าทรัมป์เข้าธรรมเนียบขาวเมื่อไหร่ ชาวอเมริกันเมื่อนั้นครับ โดยกลมลา แฮรองประธานาธิบดีและเคนดิเดตจากพรรคเดโมแครตครับ 75,000 คนนะครับ ใกล้กับทำเนียบขาวที่วอชิงตัน ในการหาเสียงครั้งใหญ่ที่สุดครับ โดยเตือนว่า โดนัลด์ ทรัมป์ อดีตประธานาธิบดี คู่แข่งจากพรรครีพับลิกัน จะเปอดประตูแห่งการแก้แค้น คู่ต่อสู้ ซึ่งหากทรัมป์ชนะการเลือกตั้ง ซเมื่อไหร่ ทรัมป์จะเดินเข้าห้องทำงานรูปไข่ ในทำเรายชื่อผู้ที่เห็นต่างจากเขา แต่ถ้าหากเธอได้รับเลือกครับ เธอจะเดินเข้าห้องทำงานด้วยให้ชาวอแฮร์ริสย้ำครับว่าทรัมป์ไม่ใช่คนที่ดีกับพลเมืองอเมริกันที่ไม่เห็นด้วยกับเขา และทรัมป ผู้สมัครชิงตำแหน่งประธานาธิบดีที่คิดว่าดีขึ้น นั่นคือคนไม่มั่นคง คิดแต่จะล้างแค้น จมอยู่กับความคับแค้นใจ ที่ไร้การควบคุมครับ นอกจากนี้ เธอยังได้กล่าวนโยบายของเธอ โดยชูเรื่องที่มีความแตกต่างจากทรัมป์ คือ เรื่องใดที่ทรัมป์ทำครับ เธอจะไม่ทำ ง่าย ๆ เกี่ยวกับสตรีเป็นต้นครับ ขณะเดียวกันนะครับเสิ่งที่ท้าทายของสหรัฐอเมริกามากที่สุดในขณะนี้ ก็คือการล้นต้นทุน โดยเฉพาะต้นทุนที่เกิดขึ้นระหว่างการแพร่ระบาดของ COVID-19 ครับ เรื่องของความนิยมทางการเมือง เรื่องของการฝักไฝ่พรรดใดพรรคหนึ่ง พรรคน้ำเงิน กับพรรคแดง คือ เดโมแครตกับรีพับลิกันครับ ล่าสุดบาร์บารา เพียซ เป็นบุตรของจอร์จ ดับเบิลยู บุช เป็นลูกสาวนั่นเองนะครับ แล้วจอร์จ ดับเบิลยู บุชก็เป็นคนจากรีพับลีหกันนะครับ ล่าสุด บาร์บารา เพียซ ลูกของดับเบิลยู บุช กมลา แฮร์ริส ครับ โดยนิตยสารพีเพิล บทสัมภาษณ์ของนางบาร์บารา เพียซ ครับ ของนายจอร์จ ดับเบิลยู บุช ครับ อดีตประธานาธิบดีจากรีพับลิกันนะครับ โดยเธอบอกว่าสนับสนุนกมลา แฮร์ริส รองประธานาธิบดี พรรค5 พฤศจิกายนนี้ ซึ่งในเพนซีลวาเนียด้วยนะครับ ของการเลือกตั้งในครั้งนี้สุดสัปดาห์ที่ผ่านมา ทั้งนี้ตระกูลบุช ตระกูลเก่าแก่ครับ โดยเฉพาะการเป็นสมาชิกของพรรครีพับลิกันนะครับ ของบาบาราแล้วนะครับ คือ จอร์จ ดับเบิลยู บุช นะครับ ซึ่งเคยดำรงตำแหน่งประธานาธิบดีเหมือนกัน แล้วก็บิดาของเธอก็ยังเป็นอดีตผู้นำสหรัฐฯ 2 สมัย อย่างไรก็ตามครับ เธอไม่สนับสนุนพรรคการเมืองใดครับ ซึ่งไม่เคยแสดงท่าทีอย่างเป็นทางการครับ ว่าเลือกคนใด นับตั้งแต่หมดวาระการดำรงตำแหน่งประธานาธิบดีสหรั2552 ครับ ส่วนนายในยุคของจอร์จ ดับเบิลยู บุช แล้วก็ริชาร์ด บรูซ ชีนีย์บุตรสาว ประกาศสนับสนุนแฮร์ริสนะครับ ไปที่เรื่องของศรีภรรยาของอดีตประธานาธิบดี ทรัมป์ครับ ตอบโต้อดีตประธานาธิบดีของสามีนี่นะครับ โดยกล่าวหาว่าทรัมป์เป็นฮิตเลอร์ เบลานีบอกว่าเรื่องนี้แรงไป รับไม่ได้ครับ โดยเมลาเนีย ทรัมป์ ภรรยาได้เป็นภรรยาของโดนัลด์ ทรัมป์ ในรายการของสหรัฐฯ นี่นะครับ ในรายการโทรทัศ์ Fox ครับ ว่ากรณีที่เปรียบโดนัลด์ ทรัมป์ เป็นฮิตเลอรอดีตผู้แทนพรรคนาซีเยอรมัน โดยเมลาเนียครับ ไม่ได้ให้และก็การที่ผู้สนับสนุนยืนเคียงข้างสามีของเธอ เป็นเพราะทุกคนต้องการเห็นความสำเร็จของอเมริกา ประเด็นดังกล่าวมาจากการที่นายจอนห์ เครี่ครับ หัวหน้าเจ้าหน้าที่ที่ให้สัมภาษณ์กับการให้สัมภาษณ์กับ The newyork time ครับ ของการเป็นฟาสซิสครับ ดีเมื่อกัน ในขณะที่เขาอยากให้แบบเดียวกับฮิตเลอร์บ้าง แต่อย่างไรก็เกี่ยวกับการสนับสนุนกับการทำแท้ง เป็นเรื่องที่สามีเธอทราบดี ว่ามีจุดยืนแตกต่างกัน แล้วกล่าวที่ทรัมป์เผชิญกับการลอบสังหารอย่างน้อย 2 ครั้งว่า ทำให้เธอนั้นมีความระมัดดำเนินชีวิตมากขึ้น แล้วเธอก็เตือนสามีของตลอดระยะเวลาที่ผ่านมา เมลาเนีย ไม่ทรากฏตัว ร่วมของทรัมป์เลยนะครับ ยกเว้นแต่การปราศรัยใหญ่ เมื่อวันอาทิตย์ที่ผ่านมาแล้ว แล้วเธอก็ได้ไปร่วมดเมลาเนีย ทรัมป์นั่นเป็นหนึ่งในอดีตภรแล้วก็อดีตภรรยานะครัย แล้วก็ต้องบอกว่าทรัมป์เป็นผู้ชายคนแรก ๆ ที่บอกว่าต้องจดทะเบียนสมและทรัพย์สินหลังการแต่งงาน ถ้าเลิกกันเมื่อไหร่ไม่มีปัญหาเรื่องของการฟ้องร้องทรัพย์สินนั่นเอง ต้องบอกว่าเป็นเรื่องทรัพย์สินการแต่งงานของทรัมป์เป็นรายแรก ๆ นะครับที่ทำ เมลาเนีย รายงานและก็ Fox เป็นรายการมาตลอดนะครับ เมลาเนียมีความเห็นไม่ตรงกันกับทรัมป์ ในเรื่องของการทำแท้งนะครับ ซึ่งจริง ๆ ประเด็นนี้เมลาเนีย เห็นด้วยกับกมลานะครับ อย่างไรก็เชียร์กัน ก็นะครับ บอกว่าไม่ไหวนะ หลังจากนี้หัวหน้าเจ้าหน้าที่บอกว่าทรัมป์ค่อนข้างที่จะเป็นเผด็จการในทำเนียบขาว หมดเวลาของเวลาห้องข่าวรัฐสภา จบรายการของเรา ติดตามข่างช่องรัฐสภาเราทั้ง 3 คน พร้อมด้วยอาจารย์ล่ามภาษามือ อาจารย์คมคิด ศันสนะเกียรติ และทีมงานทุกคนวันนี้ลาไปก่อนครับ สวัสดีครับ</w:t>
      </w:r>
    </w:p>
    <w:p>
      <w:pPr>
        <w:pStyle w:val="BodyText"/>
      </w:pPr>
      <w:r>
        <w:t xml:space="preserve">(คุณณัฐภัทรพล) สวัสดีครับ</w:t>
      </w:r>
    </w:p>
    <w:p>
      <w:pPr>
        <w:pStyle w:val="BodyText"/>
      </w:pPr>
      <w:r>
        <w:t xml:space="preserve">(คุณกิตติ) สวัสดีครับ ดูโทรทัศน์รัฐสภากดช่อง 10 โหลด TP CHANN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31 ตุลาคม 2567 เวลา 08.00-09.00 น.</dc:title>
  <dc:creator/>
  <cp:keywords/>
  <dcterms:created xsi:type="dcterms:W3CDTF">2024-10-31T04:20:16Z</dcterms:created>
  <dcterms:modified xsi:type="dcterms:W3CDTF">2024-10-31T04: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1 ตุลาคม 2567 เวลา 09.00 น.</vt:lpwstr>
  </property>
  <property fmtid="{D5CDD505-2E9C-101B-9397-08002B2CF9AE}" pid="3" name="subtitle">
    <vt:lpwstr/>
  </property>
</Properties>
</file>